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34A2" w:rsidRPr="00A32350" w:rsidRDefault="005C3B54" w:rsidP="00A32350">
      <w:pPr>
        <w:jc w:val="center"/>
        <w:rPr>
          <w:b/>
          <w:sz w:val="28"/>
          <w:lang w:val="sr-Latn-CS"/>
        </w:rPr>
      </w:pPr>
      <w:r w:rsidRPr="00A32350">
        <w:rPr>
          <w:b/>
          <w:sz w:val="28"/>
          <w:lang w:val="sr-Latn-CS"/>
        </w:rPr>
        <w:t>Raspored nastave za prvu god</w:t>
      </w:r>
      <w:r w:rsidR="00FA349B" w:rsidRPr="00A32350">
        <w:rPr>
          <w:b/>
          <w:sz w:val="28"/>
          <w:lang w:val="sr-Latn-CS"/>
        </w:rPr>
        <w:t>inu OAS Sestrinstvo školska 20</w:t>
      </w:r>
      <w:r w:rsidR="001436D2">
        <w:rPr>
          <w:b/>
          <w:sz w:val="28"/>
          <w:lang w:val="sr-Latn-CS"/>
        </w:rPr>
        <w:t>2</w:t>
      </w:r>
      <w:r w:rsidR="0017754E">
        <w:rPr>
          <w:b/>
          <w:sz w:val="28"/>
          <w:lang w:val="sr-Latn-CS"/>
        </w:rPr>
        <w:t>3</w:t>
      </w:r>
      <w:r w:rsidR="00FA349B" w:rsidRPr="00A32350">
        <w:rPr>
          <w:b/>
          <w:sz w:val="28"/>
          <w:lang w:val="sr-Latn-CS"/>
        </w:rPr>
        <w:t>/20</w:t>
      </w:r>
      <w:r w:rsidR="00F569DA">
        <w:rPr>
          <w:b/>
          <w:sz w:val="28"/>
          <w:lang w:val="sr-Latn-CS"/>
        </w:rPr>
        <w:t>2</w:t>
      </w:r>
      <w:r w:rsidR="0017754E">
        <w:rPr>
          <w:b/>
          <w:sz w:val="28"/>
          <w:lang w:val="sr-Latn-CS"/>
        </w:rPr>
        <w:t>4</w:t>
      </w:r>
      <w:r w:rsidR="00531AAB">
        <w:rPr>
          <w:b/>
          <w:sz w:val="28"/>
          <w:lang w:val="sr-Latn-CS"/>
        </w:rPr>
        <w:t>.</w:t>
      </w:r>
    </w:p>
    <w:tbl>
      <w:tblPr>
        <w:tblStyle w:val="ColorfulList-Accent4"/>
        <w:tblW w:w="0" w:type="auto"/>
        <w:tblLook w:val="04A0"/>
      </w:tblPr>
      <w:tblGrid>
        <w:gridCol w:w="2635"/>
        <w:gridCol w:w="2635"/>
        <w:gridCol w:w="2635"/>
        <w:gridCol w:w="2635"/>
        <w:gridCol w:w="2636"/>
      </w:tblGrid>
      <w:tr w:rsidR="005C3B54" w:rsidRPr="005C3B54" w:rsidTr="005C3B54">
        <w:trPr>
          <w:cnfStyle w:val="100000000000"/>
        </w:trPr>
        <w:tc>
          <w:tcPr>
            <w:cnfStyle w:val="001000000000"/>
            <w:tcW w:w="2635" w:type="dxa"/>
          </w:tcPr>
          <w:p w:rsidR="005C3B54" w:rsidRPr="005C3B54" w:rsidRDefault="005C3B54">
            <w:pPr>
              <w:rPr>
                <w:b w:val="0"/>
                <w:lang w:val="sr-Latn-CS"/>
              </w:rPr>
            </w:pPr>
            <w:r w:rsidRPr="005C3B54">
              <w:rPr>
                <w:b w:val="0"/>
                <w:lang w:val="sr-Latn-CS"/>
              </w:rPr>
              <w:t>Ponedeljak</w:t>
            </w:r>
          </w:p>
        </w:tc>
        <w:tc>
          <w:tcPr>
            <w:tcW w:w="2635" w:type="dxa"/>
          </w:tcPr>
          <w:p w:rsidR="005C3B54" w:rsidRPr="005C3B54" w:rsidRDefault="005C3B54">
            <w:pPr>
              <w:cnfStyle w:val="100000000000"/>
              <w:rPr>
                <w:b w:val="0"/>
                <w:lang w:val="sr-Latn-CS"/>
              </w:rPr>
            </w:pPr>
            <w:r w:rsidRPr="005C3B54">
              <w:rPr>
                <w:b w:val="0"/>
                <w:lang w:val="sr-Latn-CS"/>
              </w:rPr>
              <w:t>Utorak</w:t>
            </w:r>
          </w:p>
        </w:tc>
        <w:tc>
          <w:tcPr>
            <w:tcW w:w="2635" w:type="dxa"/>
          </w:tcPr>
          <w:p w:rsidR="005C3B54" w:rsidRPr="005C3B54" w:rsidRDefault="005C3B54">
            <w:pPr>
              <w:cnfStyle w:val="100000000000"/>
              <w:rPr>
                <w:b w:val="0"/>
                <w:lang w:val="sr-Latn-CS"/>
              </w:rPr>
            </w:pPr>
            <w:r w:rsidRPr="005C3B54">
              <w:rPr>
                <w:b w:val="0"/>
                <w:lang w:val="sr-Latn-CS"/>
              </w:rPr>
              <w:t>Sreda</w:t>
            </w:r>
          </w:p>
        </w:tc>
        <w:tc>
          <w:tcPr>
            <w:tcW w:w="2635" w:type="dxa"/>
          </w:tcPr>
          <w:p w:rsidR="005C3B54" w:rsidRPr="005C3B54" w:rsidRDefault="005C3B54">
            <w:pPr>
              <w:cnfStyle w:val="100000000000"/>
              <w:rPr>
                <w:b w:val="0"/>
                <w:lang w:val="sr-Latn-CS"/>
              </w:rPr>
            </w:pPr>
            <w:r w:rsidRPr="005C3B54">
              <w:rPr>
                <w:b w:val="0"/>
                <w:lang w:val="sr-Latn-CS"/>
              </w:rPr>
              <w:t>Četvrtak</w:t>
            </w:r>
          </w:p>
        </w:tc>
        <w:tc>
          <w:tcPr>
            <w:tcW w:w="2636" w:type="dxa"/>
          </w:tcPr>
          <w:p w:rsidR="005C3B54" w:rsidRPr="005C3B54" w:rsidRDefault="005C3B54">
            <w:pPr>
              <w:cnfStyle w:val="100000000000"/>
              <w:rPr>
                <w:b w:val="0"/>
                <w:lang w:val="sr-Latn-CS"/>
              </w:rPr>
            </w:pPr>
            <w:r w:rsidRPr="005C3B54">
              <w:rPr>
                <w:b w:val="0"/>
                <w:lang w:val="sr-Latn-CS"/>
              </w:rPr>
              <w:t>Petak</w:t>
            </w:r>
          </w:p>
        </w:tc>
      </w:tr>
      <w:tr w:rsidR="0026573B" w:rsidRPr="00A32350" w:rsidTr="005C20D6">
        <w:trPr>
          <w:cnfStyle w:val="000000100000"/>
        </w:trPr>
        <w:tc>
          <w:tcPr>
            <w:cnfStyle w:val="001000000000"/>
            <w:tcW w:w="2635" w:type="dxa"/>
          </w:tcPr>
          <w:p w:rsidR="0026573B" w:rsidRPr="00A32350" w:rsidRDefault="0026573B">
            <w:pPr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AD0CAB" w:rsidP="006D76A5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>9</w:t>
            </w:r>
            <w:r w:rsidR="0026573B" w:rsidRPr="00A32350">
              <w:rPr>
                <w:sz w:val="24"/>
                <w:lang w:val="sr-Latn-CS"/>
              </w:rPr>
              <w:t>.00-</w:t>
            </w:r>
            <w:r w:rsidRPr="00A32350">
              <w:rPr>
                <w:sz w:val="24"/>
                <w:lang w:val="sr-Latn-CS"/>
              </w:rPr>
              <w:t>10</w:t>
            </w:r>
            <w:r w:rsidR="0026573B" w:rsidRPr="00A32350">
              <w:rPr>
                <w:sz w:val="24"/>
                <w:lang w:val="sr-Latn-CS"/>
              </w:rPr>
              <w:t>.30 Uvod u</w:t>
            </w:r>
            <w:r w:rsidR="00327A49">
              <w:rPr>
                <w:sz w:val="24"/>
                <w:lang w:val="sr-Latn-CS"/>
              </w:rPr>
              <w:t xml:space="preserve"> zdravstvenu negu–</w:t>
            </w:r>
            <w:r w:rsidR="006D76A5" w:rsidRPr="00A32350">
              <w:rPr>
                <w:sz w:val="24"/>
                <w:lang w:val="sr-Latn-CS"/>
              </w:rPr>
              <w:t xml:space="preserve"> vežbe</w:t>
            </w:r>
            <w:r w:rsidR="006D76A5">
              <w:rPr>
                <w:sz w:val="24"/>
                <w:lang w:val="sr-Latn-CS"/>
              </w:rPr>
              <w:t>*</w:t>
            </w:r>
          </w:p>
        </w:tc>
        <w:tc>
          <w:tcPr>
            <w:tcW w:w="2635" w:type="dxa"/>
          </w:tcPr>
          <w:p w:rsidR="0026573B" w:rsidRPr="00A32350" w:rsidRDefault="0026573B" w:rsidP="00051FAF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 xml:space="preserve">8.30-10.00 Medicinska biohemija </w:t>
            </w:r>
            <w:r w:rsidR="00612C12">
              <w:rPr>
                <w:sz w:val="24"/>
                <w:lang w:val="sr-Latn-CS"/>
              </w:rPr>
              <w:t>(</w:t>
            </w:r>
            <w:r w:rsidR="00051FAF">
              <w:rPr>
                <w:sz w:val="24"/>
                <w:lang w:val="sr-Latn-CS"/>
              </w:rPr>
              <w:t>Tempus sala</w:t>
            </w:r>
            <w:r w:rsidR="00612C12">
              <w:rPr>
                <w:sz w:val="24"/>
                <w:lang w:val="sr-Latn-CS"/>
              </w:rPr>
              <w:t>)</w:t>
            </w:r>
          </w:p>
        </w:tc>
        <w:tc>
          <w:tcPr>
            <w:tcW w:w="2635" w:type="dxa"/>
          </w:tcPr>
          <w:p w:rsidR="0026573B" w:rsidRPr="00A32350" w:rsidRDefault="00A32350" w:rsidP="006D76A5">
            <w:pPr>
              <w:cnfStyle w:val="000000100000"/>
              <w:rPr>
                <w:sz w:val="24"/>
                <w:lang w:val="sr-Latn-CS"/>
              </w:rPr>
            </w:pPr>
            <w:r>
              <w:rPr>
                <w:sz w:val="24"/>
                <w:lang w:val="sr-Latn-CS"/>
              </w:rPr>
              <w:t>9</w:t>
            </w:r>
            <w:r w:rsidR="0026573B" w:rsidRPr="00A32350">
              <w:rPr>
                <w:sz w:val="24"/>
                <w:lang w:val="sr-Latn-CS"/>
              </w:rPr>
              <w:t>.00-</w:t>
            </w:r>
            <w:r>
              <w:rPr>
                <w:sz w:val="24"/>
                <w:lang w:val="sr-Latn-CS"/>
              </w:rPr>
              <w:t>10</w:t>
            </w:r>
            <w:r w:rsidR="0026573B" w:rsidRPr="00A32350">
              <w:rPr>
                <w:sz w:val="24"/>
                <w:lang w:val="sr-Latn-CS"/>
              </w:rPr>
              <w:t xml:space="preserve">.30 Uvod u zdravstvenu negu – </w:t>
            </w:r>
            <w:r w:rsidR="006D76A5" w:rsidRPr="00A32350">
              <w:rPr>
                <w:sz w:val="24"/>
                <w:lang w:val="sr-Latn-CS"/>
              </w:rPr>
              <w:t xml:space="preserve">vežbe </w:t>
            </w:r>
          </w:p>
        </w:tc>
        <w:tc>
          <w:tcPr>
            <w:tcW w:w="2636" w:type="dxa"/>
            <w:vMerge w:val="restart"/>
            <w:vAlign w:val="center"/>
          </w:tcPr>
          <w:p w:rsidR="007F4291" w:rsidRPr="00A32350" w:rsidRDefault="007F4291" w:rsidP="008837D0">
            <w:pPr>
              <w:cnfStyle w:val="000000100000"/>
              <w:rPr>
                <w:rFonts w:ascii="Times New Roman" w:hAnsi="Times New Roman" w:cs="Times New Roman"/>
                <w:sz w:val="24"/>
                <w:lang w:val="sr-Latn-CS"/>
              </w:rPr>
            </w:pPr>
          </w:p>
          <w:p w:rsidR="007F4291" w:rsidRPr="00A32350" w:rsidRDefault="007F4291" w:rsidP="008837D0">
            <w:pPr>
              <w:cnfStyle w:val="000000100000"/>
              <w:rPr>
                <w:rFonts w:ascii="Times New Roman" w:hAnsi="Times New Roman" w:cs="Times New Roman"/>
                <w:sz w:val="24"/>
                <w:lang w:val="sr-Latn-CS"/>
              </w:rPr>
            </w:pPr>
          </w:p>
          <w:p w:rsidR="007F4291" w:rsidRPr="00A32350" w:rsidRDefault="007F4291" w:rsidP="008837D0">
            <w:pPr>
              <w:cnfStyle w:val="000000100000"/>
              <w:rPr>
                <w:rFonts w:ascii="Times New Roman" w:hAnsi="Times New Roman" w:cs="Times New Roman"/>
                <w:sz w:val="24"/>
                <w:lang w:val="sr-Latn-CS"/>
              </w:rPr>
            </w:pPr>
          </w:p>
          <w:p w:rsidR="0026573B" w:rsidRPr="00A32350" w:rsidRDefault="0016064C" w:rsidP="008837D0">
            <w:pPr>
              <w:cnfStyle w:val="000000100000"/>
              <w:rPr>
                <w:sz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lang w:val="sr-Latn-CS"/>
              </w:rPr>
              <w:t>Izborni predmeti</w:t>
            </w:r>
          </w:p>
        </w:tc>
      </w:tr>
      <w:tr w:rsidR="0026573B" w:rsidRPr="00A32350" w:rsidTr="0026573B">
        <w:tc>
          <w:tcPr>
            <w:cnfStyle w:val="001000000000"/>
            <w:tcW w:w="2635" w:type="dxa"/>
          </w:tcPr>
          <w:p w:rsidR="0026573B" w:rsidRPr="00C30FD6" w:rsidRDefault="0026573B" w:rsidP="00327A49">
            <w:pPr>
              <w:rPr>
                <w:b w:val="0"/>
                <w:sz w:val="24"/>
              </w:rPr>
            </w:pPr>
            <w:r w:rsidRPr="00A32350">
              <w:rPr>
                <w:b w:val="0"/>
                <w:sz w:val="24"/>
                <w:lang w:val="sr-Latn-CS"/>
              </w:rPr>
              <w:t xml:space="preserve">9.00-10.30 Medicinska sociologija </w:t>
            </w:r>
            <w:r w:rsidR="00C30FD6">
              <w:rPr>
                <w:b w:val="0"/>
                <w:sz w:val="24"/>
              </w:rPr>
              <w:t xml:space="preserve"> (Sala Škole javnog zdravlja)</w:t>
            </w:r>
          </w:p>
        </w:tc>
        <w:tc>
          <w:tcPr>
            <w:tcW w:w="2635" w:type="dxa"/>
          </w:tcPr>
          <w:p w:rsidR="0026573B" w:rsidRPr="00A32350" w:rsidRDefault="0026573B">
            <w:pPr>
              <w:cnfStyle w:val="0000000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>
            <w:pPr>
              <w:cnfStyle w:val="0000000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 w:rsidP="0020414C">
            <w:pPr>
              <w:cnfStyle w:val="000000000000"/>
              <w:rPr>
                <w:sz w:val="24"/>
                <w:lang w:val="sr-Latn-CS"/>
              </w:rPr>
            </w:pPr>
          </w:p>
        </w:tc>
        <w:tc>
          <w:tcPr>
            <w:tcW w:w="2636" w:type="dxa"/>
            <w:vMerge/>
            <w:shd w:val="clear" w:color="auto" w:fill="E5DFEC" w:themeFill="accent4" w:themeFillTint="33"/>
          </w:tcPr>
          <w:p w:rsidR="0026573B" w:rsidRPr="00A32350" w:rsidRDefault="0026573B">
            <w:pPr>
              <w:cnfStyle w:val="000000000000"/>
              <w:rPr>
                <w:sz w:val="24"/>
                <w:lang w:val="sr-Latn-CS"/>
              </w:rPr>
            </w:pPr>
          </w:p>
        </w:tc>
      </w:tr>
      <w:tr w:rsidR="0026573B" w:rsidRPr="00A32350" w:rsidTr="005C3B54">
        <w:trPr>
          <w:cnfStyle w:val="000000100000"/>
        </w:trPr>
        <w:tc>
          <w:tcPr>
            <w:cnfStyle w:val="001000000000"/>
            <w:tcW w:w="2635" w:type="dxa"/>
          </w:tcPr>
          <w:p w:rsidR="000C5174" w:rsidRPr="00A32350" w:rsidRDefault="000C5174">
            <w:pPr>
              <w:rPr>
                <w:b w:val="0"/>
                <w:sz w:val="24"/>
                <w:lang w:val="sr-Latn-CS"/>
              </w:rPr>
            </w:pPr>
          </w:p>
          <w:p w:rsidR="0026573B" w:rsidRPr="00C30FD6" w:rsidRDefault="000C5174" w:rsidP="00327A49">
            <w:pPr>
              <w:rPr>
                <w:b w:val="0"/>
                <w:sz w:val="24"/>
              </w:rPr>
            </w:pPr>
            <w:r w:rsidRPr="00A32350">
              <w:rPr>
                <w:b w:val="0"/>
                <w:sz w:val="24"/>
                <w:lang w:val="sr-Latn-CS"/>
              </w:rPr>
              <w:t xml:space="preserve">11.00-12.30 Medicinska genetika </w:t>
            </w:r>
            <w:r w:rsidR="00C30FD6">
              <w:rPr>
                <w:b w:val="0"/>
                <w:sz w:val="24"/>
              </w:rPr>
              <w:t xml:space="preserve"> (Tempus </w:t>
            </w:r>
            <w:proofErr w:type="spellStart"/>
            <w:r w:rsidR="00C30FD6">
              <w:rPr>
                <w:b w:val="0"/>
                <w:sz w:val="24"/>
              </w:rPr>
              <w:t>sala</w:t>
            </w:r>
            <w:proofErr w:type="spellEnd"/>
            <w:r w:rsidR="00C30FD6">
              <w:rPr>
                <w:b w:val="0"/>
                <w:sz w:val="24"/>
              </w:rPr>
              <w:t>)</w:t>
            </w:r>
          </w:p>
        </w:tc>
        <w:tc>
          <w:tcPr>
            <w:tcW w:w="2635" w:type="dxa"/>
          </w:tcPr>
          <w:p w:rsidR="0026573B" w:rsidRPr="00A32350" w:rsidRDefault="0026573B" w:rsidP="006D76A5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>1</w:t>
            </w:r>
            <w:r w:rsidR="00AD0CAB" w:rsidRPr="00A32350">
              <w:rPr>
                <w:sz w:val="24"/>
                <w:lang w:val="sr-Latn-CS"/>
              </w:rPr>
              <w:t>1</w:t>
            </w:r>
            <w:r w:rsidRPr="00A32350">
              <w:rPr>
                <w:sz w:val="24"/>
                <w:lang w:val="sr-Latn-CS"/>
              </w:rPr>
              <w:t>.00-1</w:t>
            </w:r>
            <w:r w:rsidR="00AD0CAB" w:rsidRPr="00A32350">
              <w:rPr>
                <w:sz w:val="24"/>
                <w:lang w:val="sr-Latn-CS"/>
              </w:rPr>
              <w:t>2</w:t>
            </w:r>
            <w:r w:rsidRPr="00A32350">
              <w:rPr>
                <w:sz w:val="24"/>
                <w:lang w:val="sr-Latn-CS"/>
              </w:rPr>
              <w:t xml:space="preserve">.30 Uvod u zdravstvenu negu – </w:t>
            </w:r>
            <w:r w:rsidR="006D76A5">
              <w:rPr>
                <w:sz w:val="24"/>
                <w:lang w:val="sr-Latn-CS"/>
              </w:rPr>
              <w:t>predavanja</w:t>
            </w:r>
            <w:r w:rsidR="006D76A5" w:rsidRPr="00A32350">
              <w:rPr>
                <w:sz w:val="24"/>
                <w:lang w:val="sr-Latn-CS"/>
              </w:rPr>
              <w:t xml:space="preserve"> </w:t>
            </w:r>
          </w:p>
        </w:tc>
        <w:tc>
          <w:tcPr>
            <w:tcW w:w="2635" w:type="dxa"/>
          </w:tcPr>
          <w:p w:rsidR="00327A49" w:rsidRPr="00A32350" w:rsidRDefault="0026573B" w:rsidP="00327A49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>10.30-12.00 Medicinska biohemija</w:t>
            </w:r>
          </w:p>
          <w:p w:rsidR="0026573B" w:rsidRPr="00A32350" w:rsidRDefault="0026573B" w:rsidP="008D0B12">
            <w:pPr>
              <w:cnfStyle w:val="0000001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 w:rsidP="006D76A5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>1</w:t>
            </w:r>
            <w:r w:rsidR="00A32350">
              <w:rPr>
                <w:sz w:val="24"/>
                <w:lang w:val="sr-Latn-CS"/>
              </w:rPr>
              <w:t>1</w:t>
            </w:r>
            <w:r w:rsidRPr="00A32350">
              <w:rPr>
                <w:sz w:val="24"/>
                <w:lang w:val="sr-Latn-CS"/>
              </w:rPr>
              <w:t>.00-1</w:t>
            </w:r>
            <w:r w:rsidR="00A32350">
              <w:rPr>
                <w:sz w:val="24"/>
                <w:lang w:val="sr-Latn-CS"/>
              </w:rPr>
              <w:t>2</w:t>
            </w:r>
            <w:r w:rsidRPr="00A32350">
              <w:rPr>
                <w:sz w:val="24"/>
                <w:lang w:val="sr-Latn-CS"/>
              </w:rPr>
              <w:t xml:space="preserve">.30 Uvod u zdravstvenu negu – </w:t>
            </w:r>
            <w:r w:rsidR="006D76A5" w:rsidRPr="00A32350">
              <w:rPr>
                <w:sz w:val="24"/>
                <w:lang w:val="sr-Latn-CS"/>
              </w:rPr>
              <w:t>predavanja</w:t>
            </w:r>
          </w:p>
        </w:tc>
        <w:tc>
          <w:tcPr>
            <w:tcW w:w="2636" w:type="dxa"/>
            <w:vMerge/>
          </w:tcPr>
          <w:p w:rsidR="0026573B" w:rsidRPr="00A32350" w:rsidRDefault="0026573B">
            <w:pPr>
              <w:cnfStyle w:val="000000100000"/>
              <w:rPr>
                <w:sz w:val="24"/>
                <w:lang w:val="sr-Latn-CS"/>
              </w:rPr>
            </w:pPr>
          </w:p>
        </w:tc>
      </w:tr>
      <w:tr w:rsidR="0026573B" w:rsidRPr="00A32350" w:rsidTr="0026573B">
        <w:tc>
          <w:tcPr>
            <w:cnfStyle w:val="001000000000"/>
            <w:tcW w:w="2635" w:type="dxa"/>
          </w:tcPr>
          <w:p w:rsidR="0026573B" w:rsidRPr="00A32350" w:rsidRDefault="0026573B">
            <w:pPr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>
            <w:pPr>
              <w:cnfStyle w:val="0000000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>
            <w:pPr>
              <w:cnfStyle w:val="0000000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 w:rsidP="00327A49">
            <w:pPr>
              <w:cnfStyle w:val="0000000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 xml:space="preserve">12.00-12.45 Anatomija </w:t>
            </w:r>
            <w:r w:rsidR="00664742" w:rsidRPr="00A32350">
              <w:rPr>
                <w:sz w:val="24"/>
                <w:lang w:val="sr-Latn-CS"/>
              </w:rPr>
              <w:t xml:space="preserve">vežbe </w:t>
            </w:r>
          </w:p>
        </w:tc>
        <w:tc>
          <w:tcPr>
            <w:tcW w:w="2636" w:type="dxa"/>
            <w:shd w:val="clear" w:color="auto" w:fill="E5DFEC" w:themeFill="accent4" w:themeFillTint="33"/>
          </w:tcPr>
          <w:p w:rsidR="0026573B" w:rsidRPr="00A32350" w:rsidRDefault="0026573B" w:rsidP="006D76A5">
            <w:pPr>
              <w:cnfStyle w:val="0000000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 xml:space="preserve">12.30-14.00 Mikrobiologija- predavanja </w:t>
            </w:r>
            <w:r w:rsidR="006D76A5">
              <w:rPr>
                <w:sz w:val="24"/>
                <w:lang w:val="sr-Latn-CS"/>
              </w:rPr>
              <w:t>(Institut za mikrobiologiju</w:t>
            </w:r>
            <w:r w:rsidR="00612C12">
              <w:rPr>
                <w:sz w:val="24"/>
                <w:lang w:val="sr-Latn-CS"/>
              </w:rPr>
              <w:t>)</w:t>
            </w:r>
          </w:p>
        </w:tc>
      </w:tr>
      <w:tr w:rsidR="0026573B" w:rsidRPr="00A32350" w:rsidTr="005C3B54">
        <w:trPr>
          <w:cnfStyle w:val="000000100000"/>
        </w:trPr>
        <w:tc>
          <w:tcPr>
            <w:cnfStyle w:val="001000000000"/>
            <w:tcW w:w="2635" w:type="dxa"/>
          </w:tcPr>
          <w:p w:rsidR="0026573B" w:rsidRPr="00A32350" w:rsidRDefault="0026573B">
            <w:pPr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>
            <w:pPr>
              <w:cnfStyle w:val="0000001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>
            <w:pPr>
              <w:cnfStyle w:val="000000100000"/>
              <w:rPr>
                <w:sz w:val="24"/>
                <w:lang w:val="sr-Latn-CS"/>
              </w:rPr>
            </w:pPr>
          </w:p>
        </w:tc>
        <w:tc>
          <w:tcPr>
            <w:tcW w:w="2635" w:type="dxa"/>
          </w:tcPr>
          <w:p w:rsidR="0026573B" w:rsidRPr="00A32350" w:rsidRDefault="0026573B" w:rsidP="00327A49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 xml:space="preserve">13.00-14.30 </w:t>
            </w:r>
            <w:r w:rsidR="00664742" w:rsidRPr="00A32350">
              <w:rPr>
                <w:sz w:val="24"/>
                <w:lang w:val="sr-Latn-CS"/>
              </w:rPr>
              <w:t xml:space="preserve">Anatomija predavanja </w:t>
            </w:r>
          </w:p>
        </w:tc>
        <w:tc>
          <w:tcPr>
            <w:tcW w:w="2636" w:type="dxa"/>
          </w:tcPr>
          <w:p w:rsidR="0026573B" w:rsidRPr="00A32350" w:rsidRDefault="0026573B" w:rsidP="00327A49">
            <w:pPr>
              <w:cnfStyle w:val="000000100000"/>
              <w:rPr>
                <w:sz w:val="24"/>
                <w:lang w:val="sr-Latn-CS"/>
              </w:rPr>
            </w:pPr>
            <w:r w:rsidRPr="00A32350">
              <w:rPr>
                <w:sz w:val="24"/>
                <w:lang w:val="sr-Latn-CS"/>
              </w:rPr>
              <w:t>14.15-15.00 Mikrobiologija- vežbe</w:t>
            </w:r>
          </w:p>
        </w:tc>
      </w:tr>
      <w:tr w:rsidR="0026573B" w:rsidTr="005C3B54">
        <w:tc>
          <w:tcPr>
            <w:cnfStyle w:val="001000000000"/>
            <w:tcW w:w="2635" w:type="dxa"/>
          </w:tcPr>
          <w:p w:rsidR="0026573B" w:rsidRDefault="0026573B">
            <w:pPr>
              <w:rPr>
                <w:lang w:val="sr-Latn-CS"/>
              </w:rPr>
            </w:pPr>
          </w:p>
        </w:tc>
        <w:tc>
          <w:tcPr>
            <w:tcW w:w="2635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635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635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636" w:type="dxa"/>
          </w:tcPr>
          <w:p w:rsidR="0026573B" w:rsidRDefault="0026573B" w:rsidP="0026573B">
            <w:pPr>
              <w:cnfStyle w:val="000000000000"/>
              <w:rPr>
                <w:lang w:val="sr-Latn-CS"/>
              </w:rPr>
            </w:pPr>
          </w:p>
        </w:tc>
      </w:tr>
    </w:tbl>
    <w:p w:rsidR="00CB0431" w:rsidRPr="005C3B54" w:rsidRDefault="006D76A5" w:rsidP="00327A49">
      <w:pPr>
        <w:rPr>
          <w:lang w:val="sr-Latn-CS"/>
        </w:rPr>
      </w:pPr>
      <w:r>
        <w:rPr>
          <w:sz w:val="24"/>
          <w:lang w:val="sr-Latn-CS"/>
        </w:rPr>
        <w:t>*</w:t>
      </w:r>
      <w:r>
        <w:rPr>
          <w:lang w:val="sr-Latn-CS"/>
        </w:rPr>
        <w:t>Studenti se javljaju 3.10. u 11.00 časova Dijani Janković, nova zgrada KCS, X sprat.</w:t>
      </w:r>
    </w:p>
    <w:sectPr w:rsidR="00CB0431" w:rsidRPr="005C3B54" w:rsidSect="005C3B5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AGITAxMDS1MLUwNTYyUdpeDU4uLM/DyQAqNaAHXNNDUsAAAA"/>
  </w:docVars>
  <w:rsids>
    <w:rsidRoot w:val="005C3B54"/>
    <w:rsid w:val="00004DBC"/>
    <w:rsid w:val="00051FAF"/>
    <w:rsid w:val="000C2DD7"/>
    <w:rsid w:val="000C5174"/>
    <w:rsid w:val="001436D2"/>
    <w:rsid w:val="0016064C"/>
    <w:rsid w:val="0017754E"/>
    <w:rsid w:val="001A34A2"/>
    <w:rsid w:val="0026573B"/>
    <w:rsid w:val="00271814"/>
    <w:rsid w:val="002C483C"/>
    <w:rsid w:val="00327A49"/>
    <w:rsid w:val="00394E97"/>
    <w:rsid w:val="004B723A"/>
    <w:rsid w:val="004F688A"/>
    <w:rsid w:val="00520BC5"/>
    <w:rsid w:val="00531AAB"/>
    <w:rsid w:val="00547C7B"/>
    <w:rsid w:val="005C20D6"/>
    <w:rsid w:val="005C3B54"/>
    <w:rsid w:val="005E1004"/>
    <w:rsid w:val="00612C12"/>
    <w:rsid w:val="00664742"/>
    <w:rsid w:val="006B4897"/>
    <w:rsid w:val="006D76A5"/>
    <w:rsid w:val="007435EE"/>
    <w:rsid w:val="007B1CA4"/>
    <w:rsid w:val="007F4291"/>
    <w:rsid w:val="008361C0"/>
    <w:rsid w:val="00847968"/>
    <w:rsid w:val="008D0B12"/>
    <w:rsid w:val="008D2930"/>
    <w:rsid w:val="0092767F"/>
    <w:rsid w:val="00A32350"/>
    <w:rsid w:val="00AD0CAB"/>
    <w:rsid w:val="00AD36DD"/>
    <w:rsid w:val="00B556E9"/>
    <w:rsid w:val="00B80877"/>
    <w:rsid w:val="00BA3BB4"/>
    <w:rsid w:val="00BE5CD5"/>
    <w:rsid w:val="00C30FD6"/>
    <w:rsid w:val="00C52C02"/>
    <w:rsid w:val="00CA0A1C"/>
    <w:rsid w:val="00CB0431"/>
    <w:rsid w:val="00F45FAF"/>
    <w:rsid w:val="00F569DA"/>
    <w:rsid w:val="00F72680"/>
    <w:rsid w:val="00FA34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34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3B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olorfulList-Accent4">
    <w:name w:val="Colorful List Accent 4"/>
    <w:basedOn w:val="TableNormal"/>
    <w:uiPriority w:val="72"/>
    <w:rsid w:val="005C3B5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B72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23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F</Company>
  <LinksUpToDate>false</LinksUpToDate>
  <CharactersWithSpaces>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ejana</cp:lastModifiedBy>
  <cp:revision>2</cp:revision>
  <cp:lastPrinted>2022-09-26T11:11:00Z</cp:lastPrinted>
  <dcterms:created xsi:type="dcterms:W3CDTF">2023-09-25T10:31:00Z</dcterms:created>
  <dcterms:modified xsi:type="dcterms:W3CDTF">2023-09-25T10:31:00Z</dcterms:modified>
</cp:coreProperties>
</file>